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Max RHI in Rectum vs RHI in Rectum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x RHI in Rectum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catio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I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≤ 3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 &lt; x ≤ 9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 &lt; x ≤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t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gt; 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9:06:47Z</dcterms:created>
  <dcterms:modified xsi:type="dcterms:W3CDTF">2023-08-09T19:06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